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5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Remcobdeg.github.io/quarto_authoring_tutorial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emcobdeg.github.io/quarto_authoring_tutorial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5-10T17:49:28Z</dcterms:created>
  <dcterms:modified xsi:type="dcterms:W3CDTF">2025-05-10T17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5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